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EA225D" w14:textId="5DCB855C" w:rsidR="009303D9" w:rsidRDefault="00967D51">
      <w:pPr>
        <w:pStyle w:val="papertitle"/>
      </w:pPr>
      <w:r>
        <w:t xml:space="preserve">Template for </w:t>
      </w:r>
      <w:r w:rsidR="004F0BBE">
        <w:t xml:space="preserve">IEEE </w:t>
      </w:r>
      <w:r>
        <w:t xml:space="preserve">AP-S </w:t>
      </w:r>
      <w:r w:rsidR="00A37B3E">
        <w:t xml:space="preserve">3-4 </w:t>
      </w:r>
      <w:r>
        <w:t>Page Summary</w:t>
      </w:r>
    </w:p>
    <w:p w14:paraId="41352B7E" w14:textId="77777777" w:rsidR="009303D9" w:rsidRPr="00967D51" w:rsidRDefault="00967D51">
      <w:pPr>
        <w:pStyle w:val="papersubtitle"/>
        <w:rPr>
          <w:sz w:val="48"/>
          <w:szCs w:val="48"/>
        </w:rPr>
      </w:pPr>
      <w:r>
        <w:rPr>
          <w:sz w:val="48"/>
          <w:szCs w:val="48"/>
        </w:rPr>
        <w:t>(Replace these li</w:t>
      </w:r>
      <w:r w:rsidRPr="00967D51">
        <w:rPr>
          <w:sz w:val="48"/>
          <w:szCs w:val="48"/>
        </w:rPr>
        <w:t>n</w:t>
      </w:r>
      <w:r>
        <w:rPr>
          <w:sz w:val="48"/>
          <w:szCs w:val="48"/>
        </w:rPr>
        <w:t>e</w:t>
      </w:r>
      <w:r w:rsidRPr="00967D51">
        <w:rPr>
          <w:sz w:val="48"/>
          <w:szCs w:val="48"/>
        </w:rPr>
        <w:t xml:space="preserve">s of text with your title.) </w:t>
      </w:r>
    </w:p>
    <w:p w14:paraId="2FD25538" w14:textId="77777777" w:rsidR="009303D9" w:rsidRPr="005B520E" w:rsidRDefault="009303D9"/>
    <w:p w14:paraId="331C1405" w14:textId="77777777" w:rsidR="009303D9" w:rsidRPr="005B520E" w:rsidRDefault="009303D9" w:rsidP="00A73CF7">
      <w:pPr>
        <w:pStyle w:val="Author"/>
        <w:sectPr w:rsidR="009303D9" w:rsidRPr="005B520E">
          <w:pgSz w:w="12240" w:h="15840" w:code="1"/>
          <w:pgMar w:top="1080" w:right="893" w:bottom="1440" w:left="893" w:header="720" w:footer="720" w:gutter="0"/>
          <w:cols w:space="720"/>
          <w:docGrid w:linePitch="360"/>
        </w:sectPr>
      </w:pPr>
    </w:p>
    <w:p w14:paraId="5738D304" w14:textId="77777777" w:rsidR="00FB7E44" w:rsidRPr="006B6323" w:rsidRDefault="00FB7E44" w:rsidP="00A73CF7">
      <w:pPr>
        <w:pStyle w:val="Author"/>
        <w:spacing w:before="0" w:after="60"/>
        <w:rPr>
          <w:vertAlign w:val="superscript"/>
        </w:rPr>
      </w:pPr>
      <w:r w:rsidRPr="006B6323">
        <w:t>First A. Author</w:t>
      </w:r>
      <w:r w:rsidRPr="006B6323">
        <w:rPr>
          <w:vertAlign w:val="superscript"/>
        </w:rPr>
        <w:t>(1)</w:t>
      </w:r>
      <w:r w:rsidRPr="006B6323">
        <w:t xml:space="preserve">, Second B. Author </w:t>
      </w:r>
      <w:r w:rsidRPr="006B6323">
        <w:rPr>
          <w:vertAlign w:val="superscript"/>
        </w:rPr>
        <w:t>(1)</w:t>
      </w:r>
      <w:r w:rsidRPr="006B6323">
        <w:t>, and Third C. Author</w:t>
      </w:r>
      <w:r w:rsidRPr="006B6323">
        <w:rPr>
          <w:vertAlign w:val="superscript"/>
        </w:rPr>
        <w:t>(2)</w:t>
      </w:r>
    </w:p>
    <w:p w14:paraId="3A041A11" w14:textId="77777777" w:rsidR="00FB7E44" w:rsidRPr="006B6323" w:rsidRDefault="00FB7E44" w:rsidP="00FB7E44">
      <w:pPr>
        <w:pStyle w:val="Author"/>
        <w:spacing w:before="0" w:after="0"/>
      </w:pPr>
      <w:r w:rsidRPr="006B6323">
        <w:t>(1) The ABC Company, Wash., DC 20031, USA, http://www.ABCcompany.com</w:t>
      </w:r>
    </w:p>
    <w:p w14:paraId="4A68E14E" w14:textId="77777777" w:rsidR="00FB7E44" w:rsidRPr="006B6323" w:rsidRDefault="00FB7E44" w:rsidP="00FB7E44">
      <w:pPr>
        <w:pStyle w:val="Author"/>
        <w:spacing w:before="0" w:after="0"/>
      </w:pPr>
      <w:r w:rsidRPr="006B6323">
        <w:t xml:space="preserve">(2) The University of Neverland, Neverland, </w:t>
      </w:r>
      <w:r w:rsidR="00981421">
        <w:t xml:space="preserve">Cambridge, </w:t>
      </w:r>
      <w:r w:rsidR="004E7657">
        <w:t xml:space="preserve">England, </w:t>
      </w:r>
      <w:r w:rsidR="00982708">
        <w:t>UK</w:t>
      </w:r>
      <w:r w:rsidRPr="006B6323">
        <w:t xml:space="preserve"> (jcmaxwell@neverland.edu)</w:t>
      </w:r>
    </w:p>
    <w:p w14:paraId="34985317" w14:textId="77777777" w:rsidR="009303D9" w:rsidRPr="005B520E" w:rsidRDefault="009303D9" w:rsidP="005B520E">
      <w:pPr>
        <w:pStyle w:val="Affiliation"/>
        <w:sectPr w:rsidR="009303D9" w:rsidRPr="005B520E" w:rsidSect="00FB7E44">
          <w:type w:val="continuous"/>
          <w:pgSz w:w="12240" w:h="15840" w:code="1"/>
          <w:pgMar w:top="1080" w:right="893" w:bottom="1440" w:left="893" w:header="720" w:footer="720" w:gutter="0"/>
          <w:cols w:space="720"/>
          <w:docGrid w:linePitch="360"/>
        </w:sectPr>
      </w:pPr>
    </w:p>
    <w:p w14:paraId="52B86675" w14:textId="77777777" w:rsidR="00FB7E44" w:rsidRDefault="00FB7E44">
      <w:pPr>
        <w:pStyle w:val="Affiliation"/>
        <w:sectPr w:rsidR="00FB7E44">
          <w:type w:val="continuous"/>
          <w:pgSz w:w="12240" w:h="15840" w:code="1"/>
          <w:pgMar w:top="1080" w:right="893" w:bottom="1440" w:left="893" w:header="720" w:footer="720" w:gutter="0"/>
          <w:cols w:space="720"/>
          <w:docGrid w:linePitch="360"/>
        </w:sectPr>
      </w:pPr>
    </w:p>
    <w:p w14:paraId="073F6CD3" w14:textId="77777777" w:rsidR="009303D9" w:rsidRPr="005B520E" w:rsidRDefault="009303D9"/>
    <w:p w14:paraId="273E97B9" w14:textId="77777777" w:rsidR="009303D9" w:rsidRPr="005B520E" w:rsidRDefault="009303D9">
      <w:pPr>
        <w:sectPr w:rsidR="009303D9" w:rsidRPr="005B520E">
          <w:type w:val="continuous"/>
          <w:pgSz w:w="12240" w:h="15840" w:code="1"/>
          <w:pgMar w:top="1080" w:right="893" w:bottom="1440" w:left="893" w:header="720" w:footer="720" w:gutter="0"/>
          <w:cols w:space="720"/>
          <w:docGrid w:linePitch="360"/>
        </w:sectPr>
      </w:pPr>
    </w:p>
    <w:p w14:paraId="274F491C" w14:textId="6F04DB8C" w:rsidR="004D72B5" w:rsidRDefault="009303D9" w:rsidP="00972203">
      <w:pPr>
        <w:pStyle w:val="Abstract"/>
        <w:rPr>
          <w:i/>
          <w:iCs/>
        </w:rPr>
      </w:pPr>
      <w:r>
        <w:rPr>
          <w:i/>
          <w:iCs/>
        </w:rPr>
        <w:t>Abstract</w:t>
      </w:r>
      <w:r>
        <w:t>—</w:t>
      </w:r>
      <w:r w:rsidR="00391482" w:rsidRPr="00391482">
        <w:t>Please include a brief abstract here. The abstract should be limited to 50-200 words and should concisely state what was done, how it was done, principal results, and their significance.</w:t>
      </w:r>
      <w:r w:rsidR="00431264">
        <w:t xml:space="preserve"> </w:t>
      </w:r>
    </w:p>
    <w:p w14:paraId="50CAE433" w14:textId="77777777" w:rsidR="009303D9" w:rsidRPr="00D632BE" w:rsidRDefault="009303D9" w:rsidP="006B6B66">
      <w:pPr>
        <w:pStyle w:val="Heading1"/>
      </w:pPr>
      <w:r w:rsidRPr="00D632BE">
        <w:t>Introduction</w:t>
      </w:r>
    </w:p>
    <w:p w14:paraId="12A14DE0" w14:textId="0A906D64" w:rsidR="00A5544A" w:rsidRDefault="009303D9" w:rsidP="00E7596C">
      <w:pPr>
        <w:pStyle w:val="BodyText"/>
      </w:pPr>
      <w:r w:rsidRPr="005B520E">
        <w:t>This</w:t>
      </w:r>
      <w:r w:rsidR="00A46763" w:rsidRPr="00A46763">
        <w:t xml:space="preserve"> </w:t>
      </w:r>
      <w:r w:rsidR="00A46763">
        <w:t xml:space="preserve">MS Word </w:t>
      </w:r>
      <w:r w:rsidR="00A46763" w:rsidRPr="005B520E">
        <w:t xml:space="preserve">template provides authors with most of the formatting specifications </w:t>
      </w:r>
      <w:r w:rsidR="00A46763">
        <w:t xml:space="preserve">(margins, column widths, line spacing, text fonts, etc.) </w:t>
      </w:r>
      <w:r w:rsidR="00A46763" w:rsidRPr="005B520E">
        <w:t xml:space="preserve">needed for preparing electronic versions of the </w:t>
      </w:r>
      <w:r w:rsidR="00A37B3E">
        <w:t xml:space="preserve">3-4 </w:t>
      </w:r>
      <w:r w:rsidR="00A46763">
        <w:t>page summaries</w:t>
      </w:r>
      <w:r w:rsidR="00A46763" w:rsidRPr="005B520E">
        <w:t xml:space="preserve">. </w:t>
      </w:r>
      <w:r w:rsidR="00A46763">
        <w:t xml:space="preserve">Please do not alter any of the formatting in this template when you prepare your </w:t>
      </w:r>
      <w:r w:rsidR="00A37B3E">
        <w:t xml:space="preserve">3-4 </w:t>
      </w:r>
      <w:r w:rsidR="00A46763">
        <w:t xml:space="preserve">page summary for the </w:t>
      </w:r>
      <w:r w:rsidR="00420F0B">
        <w:t>AP-S</w:t>
      </w:r>
      <w:r w:rsidR="00A46763">
        <w:t xml:space="preserve"> </w:t>
      </w:r>
      <w:r w:rsidR="00420F0B">
        <w:t>meeting</w:t>
      </w:r>
      <w:r w:rsidR="00A46763">
        <w:t xml:space="preserve">.  </w:t>
      </w:r>
    </w:p>
    <w:p w14:paraId="0A5106D4" w14:textId="0C68CD7A" w:rsidR="00673F32" w:rsidRDefault="00A5544A" w:rsidP="00673F32">
      <w:pPr>
        <w:pStyle w:val="Heading1"/>
        <w:ind w:firstLine="216"/>
      </w:pPr>
      <w:r>
        <w:t xml:space="preserve">Preparing Your Paper </w:t>
      </w:r>
    </w:p>
    <w:p w14:paraId="67DC1A43" w14:textId="41BF6633" w:rsidR="00673F32" w:rsidRDefault="00673F32" w:rsidP="00391482">
      <w:pPr>
        <w:pStyle w:val="BodyText"/>
        <w:spacing w:after="0"/>
      </w:pPr>
      <w:r w:rsidRPr="00673F32">
        <w:t xml:space="preserve">The language of the symposium and the </w:t>
      </w:r>
      <w:r w:rsidR="001E79F3">
        <w:t>summary</w:t>
      </w:r>
      <w:r w:rsidRPr="00673F32">
        <w:t xml:space="preserve"> is English. The text should be formatted double-column, single-spaced</w:t>
      </w:r>
      <w:r w:rsidR="00174F17">
        <w:t>,</w:t>
      </w:r>
      <w:r w:rsidRPr="00673F32">
        <w:t xml:space="preserve"> and sized for 215.9 </w:t>
      </w:r>
      <w:r w:rsidRPr="000F345B">
        <w:rPr>
          <w:sz w:val="22"/>
          <w:szCs w:val="22"/>
        </w:rPr>
        <w:sym w:font="Symbol" w:char="F0B4"/>
      </w:r>
      <w:r>
        <w:rPr>
          <w:sz w:val="22"/>
          <w:szCs w:val="22"/>
        </w:rPr>
        <w:t xml:space="preserve"> </w:t>
      </w:r>
      <w:r w:rsidRPr="00673F32">
        <w:t xml:space="preserve">279.4 mm (8.5 </w:t>
      </w:r>
      <w:r w:rsidRPr="000F345B">
        <w:rPr>
          <w:sz w:val="22"/>
          <w:szCs w:val="22"/>
        </w:rPr>
        <w:sym w:font="Symbol" w:char="F0B4"/>
      </w:r>
      <w:r>
        <w:rPr>
          <w:sz w:val="22"/>
          <w:szCs w:val="22"/>
        </w:rPr>
        <w:t xml:space="preserve"> </w:t>
      </w:r>
      <w:r w:rsidRPr="00673F32">
        <w:t>11 inch) paper. Left and right margins should be 15.7 mm (0.6 inches). A 25.4 mm (1 inch) margin should be present at the top and bottom of all pages. The allowed margins, and associated tolerances, for all pages are: 15.7 +/-2.5 mm (0.6 +/-0.1 in) for the left and right margins; 25.4 +/-2.5 mm (1.0 +/-0.1 in) for the top margin; and 25.4 mm (1.0 in) minimum for the bottom margin.</w:t>
      </w:r>
    </w:p>
    <w:p w14:paraId="64984B86" w14:textId="2C288A8F" w:rsidR="00F57774" w:rsidRDefault="00A5544A" w:rsidP="00391482">
      <w:pPr>
        <w:pStyle w:val="BodyText"/>
        <w:spacing w:after="0"/>
      </w:pPr>
      <w:r>
        <w:t xml:space="preserve">Summary papers </w:t>
      </w:r>
      <w:r w:rsidR="00A37B3E">
        <w:t>must be</w:t>
      </w:r>
      <w:r>
        <w:t xml:space="preserve"> </w:t>
      </w:r>
      <w:r w:rsidR="00A37B3E">
        <w:rPr>
          <w:bCs/>
          <w:iCs/>
        </w:rPr>
        <w:t>a minimum of 3 and a maximum of 4</w:t>
      </w:r>
      <w:r w:rsidR="00A37B3E" w:rsidRPr="001A427D">
        <w:rPr>
          <w:bCs/>
          <w:iCs/>
        </w:rPr>
        <w:t xml:space="preserve"> </w:t>
      </w:r>
      <w:r w:rsidRPr="001A427D">
        <w:rPr>
          <w:bCs/>
          <w:iCs/>
        </w:rPr>
        <w:t>pages</w:t>
      </w:r>
      <w:r>
        <w:t xml:space="preserve">. </w:t>
      </w:r>
      <w:r w:rsidRPr="001A427D">
        <w:t xml:space="preserve">Any submitted paper that </w:t>
      </w:r>
      <w:r w:rsidR="00A37B3E">
        <w:t>is outside</w:t>
      </w:r>
      <w:r w:rsidR="00A37B3E" w:rsidRPr="001A427D">
        <w:t xml:space="preserve"> th</w:t>
      </w:r>
      <w:r w:rsidR="00A37B3E">
        <w:t>ese</w:t>
      </w:r>
      <w:r w:rsidR="00A37B3E" w:rsidRPr="001A427D">
        <w:t xml:space="preserve"> </w:t>
      </w:r>
      <w:r w:rsidRPr="001A427D">
        <w:t>limit</w:t>
      </w:r>
      <w:r w:rsidR="00A37B3E">
        <w:t>s</w:t>
      </w:r>
      <w:r w:rsidRPr="001A427D">
        <w:t xml:space="preserve"> will be rejected.</w:t>
      </w:r>
      <w:r>
        <w:t xml:space="preserve"> </w:t>
      </w:r>
      <w:r w:rsidR="001E79F3">
        <w:t>T</w:t>
      </w:r>
      <w:r w:rsidR="00416FA5">
        <w:t xml:space="preserve">he content of your </w:t>
      </w:r>
      <w:r w:rsidR="00A37B3E">
        <w:t>3-4 page</w:t>
      </w:r>
      <w:r w:rsidR="00416FA5">
        <w:t xml:space="preserve"> summary should substantially fill up the pages (please do not make it much shorter than </w:t>
      </w:r>
      <w:r w:rsidR="00A37B3E">
        <w:t xml:space="preserve">three full </w:t>
      </w:r>
      <w:r w:rsidR="00416FA5">
        <w:t xml:space="preserve">pages). </w:t>
      </w:r>
      <w:r>
        <w:t xml:space="preserve">The page format is two-column, as illustrated here. </w:t>
      </w:r>
      <w:r w:rsidRPr="005B520E">
        <w:t xml:space="preserve">Do not add any kind of pagination anywhere in the paper. </w:t>
      </w:r>
      <w:r w:rsidR="00DD653A" w:rsidRPr="00DD653A">
        <w:t>The font should be Times New Roman and the font size should be at least 1</w:t>
      </w:r>
      <w:r w:rsidR="00626225">
        <w:t>0</w:t>
      </w:r>
      <w:r w:rsidR="00DD653A" w:rsidRPr="00DD653A">
        <w:t xml:space="preserve"> point to maintain readability. All submissions will be electronic and in a PDF format.</w:t>
      </w:r>
    </w:p>
    <w:p w14:paraId="104AF9B2" w14:textId="41963E14" w:rsidR="00F57774" w:rsidRDefault="00F57774" w:rsidP="00F57774">
      <w:pPr>
        <w:pStyle w:val="BodyText"/>
      </w:pPr>
      <w:r>
        <w:t>Please take note of the following items when preparing your paper:</w:t>
      </w:r>
    </w:p>
    <w:p w14:paraId="41447B45" w14:textId="77777777" w:rsidR="00124DE7" w:rsidRDefault="00124DE7" w:rsidP="00124DE7">
      <w:pPr>
        <w:pStyle w:val="Heading2"/>
        <w:tabs>
          <w:tab w:val="num" w:pos="360"/>
        </w:tabs>
        <w:ind w:left="270" w:hanging="270"/>
      </w:pPr>
      <w:r>
        <w:t>Headings</w:t>
      </w:r>
    </w:p>
    <w:p w14:paraId="7B39E54D" w14:textId="77777777" w:rsidR="00124DE7" w:rsidRPr="00420F0B" w:rsidRDefault="00124DE7" w:rsidP="00124DE7">
      <w:pPr>
        <w:pStyle w:val="BodyText"/>
        <w:rPr>
          <w:rFonts w:eastAsia="Batang"/>
          <w:lang w:eastAsia="ko-KR"/>
        </w:rPr>
      </w:pPr>
      <w:r w:rsidRPr="00420F0B">
        <w:t xml:space="preserve">Primary section headings within the paper are enumerated by Roman numerals and are centered above the text.  </w:t>
      </w:r>
      <w:r w:rsidRPr="00420F0B">
        <w:rPr>
          <w:lang w:eastAsia="ko-KR"/>
        </w:rPr>
        <w:t xml:space="preserve">Secondary section headings are enumerated by capital letters followed by periods (“A.”, “B.”, etc.) and are flush left above </w:t>
      </w:r>
      <w:r w:rsidRPr="00420F0B">
        <w:rPr>
          <w:rFonts w:eastAsia="Batang"/>
          <w:lang w:eastAsia="ko-KR"/>
        </w:rPr>
        <w:t xml:space="preserve">their sections. The first letter of each word is capitalized. Tertiary section headings are enumerated by Arabic numerals followed by a parenthesis. They are indented, run into the text in their sections, and are followed by a colon. </w:t>
      </w:r>
    </w:p>
    <w:p w14:paraId="771EA6A4" w14:textId="77777777" w:rsidR="009303D9" w:rsidRDefault="009303D9" w:rsidP="00401C45">
      <w:pPr>
        <w:pStyle w:val="Heading2"/>
        <w:tabs>
          <w:tab w:val="num" w:pos="360"/>
        </w:tabs>
        <w:ind w:left="274" w:hanging="274"/>
      </w:pPr>
      <w:r w:rsidRPr="00ED0149">
        <w:t>Abbreviations</w:t>
      </w:r>
      <w:r>
        <w:t xml:space="preserve"> and Acronyms</w:t>
      </w:r>
    </w:p>
    <w:p w14:paraId="6DEBE287" w14:textId="43EC8341" w:rsidR="009303D9" w:rsidRPr="005B520E" w:rsidRDefault="009303D9" w:rsidP="00E7596C">
      <w:pPr>
        <w:pStyle w:val="BodyText"/>
      </w:pPr>
      <w:r w:rsidRPr="005B520E">
        <w:t xml:space="preserve">Define abbreviations and acronyms the first time they are used in the text, even </w:t>
      </w:r>
      <w:r w:rsidR="00C1461E">
        <w:t xml:space="preserve">if </w:t>
      </w:r>
      <w:r w:rsidRPr="005B520E">
        <w:t xml:space="preserve">they have been defined in the abstract. </w:t>
      </w:r>
      <w:r w:rsidR="00880FF2">
        <w:t>Common a</w:t>
      </w:r>
      <w:r w:rsidRPr="005B520E">
        <w:t xml:space="preserve">bbreviations such as IEEE, SI, MKS, CGS, </w:t>
      </w:r>
      <w:proofErr w:type="spellStart"/>
      <w:r w:rsidRPr="005B520E">
        <w:t>sc</w:t>
      </w:r>
      <w:proofErr w:type="spellEnd"/>
      <w:r w:rsidRPr="005B520E">
        <w:t>, dc, and rms do not have to be defined. Do not use abbreviations in the title or head</w:t>
      </w:r>
      <w:r w:rsidR="00880FF2">
        <w:t>ing</w:t>
      </w:r>
      <w:r w:rsidRPr="005B520E">
        <w:t>s unless they are unavoidable.</w:t>
      </w:r>
    </w:p>
    <w:p w14:paraId="0D5E461D" w14:textId="77777777" w:rsidR="009303D9" w:rsidRDefault="009303D9" w:rsidP="00124DE7">
      <w:pPr>
        <w:pStyle w:val="Heading2"/>
        <w:tabs>
          <w:tab w:val="num" w:pos="360"/>
        </w:tabs>
        <w:ind w:left="270" w:hanging="270"/>
      </w:pPr>
      <w:r>
        <w:t>Units</w:t>
      </w:r>
    </w:p>
    <w:p w14:paraId="74B47DC1" w14:textId="63742862" w:rsidR="009303D9" w:rsidRPr="005B520E" w:rsidRDefault="000C5F6A" w:rsidP="000C5F6A">
      <w:pPr>
        <w:pStyle w:val="BodyText"/>
      </w:pPr>
      <w:r>
        <w:t xml:space="preserve">The International System of Units (SI units) is used in IEEE publications. Unit symbols should be used with measured quantities, e.g., 1 mm, but not when unit names are used in text without quantities, e.g., “a few millimeters.” </w:t>
      </w:r>
      <w:r w:rsidRPr="005B520E">
        <w:t xml:space="preserve">Use a zero before decimal points: “0.25”, not “.25”. </w:t>
      </w:r>
      <w:r>
        <w:t xml:space="preserve">Include a space between the number and the unit label when used as a noun. </w:t>
      </w:r>
      <w:r w:rsidR="009303D9" w:rsidRPr="005B520E">
        <w:t>Do not mix complete spellings and abbreviations of units: “Wb/m</w:t>
      </w:r>
      <w:r w:rsidR="009303D9" w:rsidRPr="000C5F6A">
        <w:rPr>
          <w:vertAlign w:val="superscript"/>
        </w:rPr>
        <w:t>2</w:t>
      </w:r>
      <w:r w:rsidR="009303D9" w:rsidRPr="005B520E">
        <w:t>” or “</w:t>
      </w:r>
      <w:proofErr w:type="spellStart"/>
      <w:r w:rsidR="009303D9" w:rsidRPr="005B520E">
        <w:t>webers</w:t>
      </w:r>
      <w:proofErr w:type="spellEnd"/>
      <w:r w:rsidR="009303D9" w:rsidRPr="005B520E">
        <w:t xml:space="preserve"> per square meter”, not “</w:t>
      </w:r>
      <w:proofErr w:type="spellStart"/>
      <w:r w:rsidR="009303D9" w:rsidRPr="005B520E">
        <w:t>webers</w:t>
      </w:r>
      <w:proofErr w:type="spellEnd"/>
      <w:r w:rsidR="009303D9" w:rsidRPr="005B520E">
        <w:t>/m</w:t>
      </w:r>
      <w:r w:rsidR="009303D9" w:rsidRPr="000C5F6A">
        <w:rPr>
          <w:vertAlign w:val="superscript"/>
        </w:rPr>
        <w:t>2</w:t>
      </w:r>
      <w:r w:rsidR="009303D9" w:rsidRPr="005B520E">
        <w:t xml:space="preserve">”.  Spell out units when they appear in text: “. . . a few </w:t>
      </w:r>
      <w:proofErr w:type="spellStart"/>
      <w:r w:rsidR="009303D9" w:rsidRPr="005B520E">
        <w:t>henries</w:t>
      </w:r>
      <w:proofErr w:type="spellEnd"/>
      <w:r w:rsidR="009303D9" w:rsidRPr="005B520E">
        <w:t>”, not “. . . a few H”.</w:t>
      </w:r>
    </w:p>
    <w:p w14:paraId="4B49504C" w14:textId="77777777" w:rsidR="009303D9" w:rsidRPr="005B520E" w:rsidRDefault="009303D9" w:rsidP="00124DE7">
      <w:pPr>
        <w:pStyle w:val="Heading2"/>
        <w:tabs>
          <w:tab w:val="num" w:pos="360"/>
        </w:tabs>
        <w:ind w:left="270" w:hanging="270"/>
      </w:pPr>
      <w:r w:rsidRPr="005B520E">
        <w:t>Equations</w:t>
      </w:r>
    </w:p>
    <w:p w14:paraId="569A3EC3" w14:textId="27581370" w:rsidR="000C5F6A" w:rsidRPr="005B520E" w:rsidRDefault="00880FF2" w:rsidP="000C5F6A">
      <w:pPr>
        <w:pStyle w:val="BodyText"/>
      </w:pPr>
      <w:r>
        <w:t>E</w:t>
      </w:r>
      <w:r w:rsidR="000C5F6A">
        <w:t>quations should be labeled in consecutive numerical order.</w:t>
      </w:r>
      <w:r w:rsidR="000C5F6A" w:rsidRPr="005B520E">
        <w:t xml:space="preserve"> Equation numbers, within parentheses, </w:t>
      </w:r>
      <w:r w:rsidR="000C5F6A">
        <w:t>should be aligned on the right side of the column</w:t>
      </w:r>
      <w:r w:rsidR="000C5F6A" w:rsidRPr="005B520E">
        <w:t xml:space="preserve">, as in (1), </w:t>
      </w:r>
      <w:r>
        <w:t>as in</w:t>
      </w:r>
    </w:p>
    <w:p w14:paraId="76669FCB" w14:textId="77777777" w:rsidR="000C5F6A" w:rsidRPr="005B520E" w:rsidRDefault="000C5F6A" w:rsidP="000C5F6A">
      <w:pPr>
        <w:pStyle w:val="equation"/>
        <w:rPr>
          <w:rFonts w:hint="eastAsia"/>
        </w:rPr>
      </w:pPr>
      <w:r w:rsidRPr="005B520E">
        <w:tab/>
      </w:r>
      <w:r w:rsidRPr="000C5F6A">
        <w:rPr>
          <w:i/>
        </w:rPr>
        <w:t></w:t>
      </w:r>
      <w:r>
        <w:t></w:t>
      </w:r>
      <w:r>
        <w:t></w:t>
      </w:r>
      <w:r>
        <w:t></w:t>
      </w:r>
      <w:r>
        <w:t></w:t>
      </w:r>
      <w:r w:rsidRPr="000C5F6A">
        <w:rPr>
          <w:i/>
        </w:rPr>
        <w:t></w:t>
      </w:r>
      <w:r>
        <w:t></w:t>
      </w:r>
      <w:r>
        <w:t></w:t>
      </w:r>
      <w:r>
        <w:t></w:t>
      </w:r>
      <w:r>
        <w:t></w:t>
      </w:r>
      <w:r w:rsidRPr="000C5F6A">
        <w:rPr>
          <w:i/>
        </w:rPr>
        <w:t></w:t>
      </w:r>
      <w:r>
        <w:t></w:t>
      </w:r>
      <w:r>
        <w:tab/>
      </w:r>
      <w:r>
        <w:t></w:t>
      </w:r>
      <w:r>
        <w:t></w:t>
      </w:r>
      <w:r>
        <w:t></w:t>
      </w:r>
    </w:p>
    <w:p w14:paraId="470E2F2E" w14:textId="76D49A6A" w:rsidR="009303D9" w:rsidRDefault="00DB7138" w:rsidP="00B7777A">
      <w:pPr>
        <w:pStyle w:val="BodyText"/>
        <w:spacing w:after="0"/>
        <w:ind w:firstLine="0"/>
      </w:pPr>
      <w:r>
        <w:t>Define symbols</w:t>
      </w:r>
      <w:r w:rsidR="000C5F6A">
        <w:t xml:space="preserve"> before or immediately following the equation. Use “(1)”, not “Eq. (1)” or “equation (1)”, </w:t>
      </w:r>
      <w:r>
        <w:t>except at the beginning of a sentence: “Equation (1) is…”</w:t>
      </w:r>
      <w:r w:rsidR="000C5F6A">
        <w:t xml:space="preserve"> </w:t>
      </w:r>
    </w:p>
    <w:p w14:paraId="0634CA23" w14:textId="56E98EE0" w:rsidR="009E6963" w:rsidRPr="00633B9B" w:rsidRDefault="0055708D" w:rsidP="00401C45">
      <w:pPr>
        <w:pStyle w:val="Heading2"/>
        <w:tabs>
          <w:tab w:val="num" w:pos="360"/>
        </w:tabs>
        <w:ind w:left="274" w:hanging="274"/>
      </w:pPr>
      <w:r w:rsidRPr="00633B9B">
        <w:t>Gramma</w:t>
      </w:r>
      <w:r w:rsidR="00633B9B">
        <w:t>r</w:t>
      </w:r>
    </w:p>
    <w:p w14:paraId="323B4CB3" w14:textId="77777777" w:rsidR="009303D9" w:rsidRPr="005B520E" w:rsidRDefault="009303D9" w:rsidP="00E7596C">
      <w:pPr>
        <w:pStyle w:val="bulletlist"/>
      </w:pPr>
      <w:r w:rsidRPr="005B520E">
        <w:t>A parenthetical phrase or statement at the end of a sentence is punctuated outside of the closing parenthesis (like this). (A</w:t>
      </w:r>
      <w:r w:rsidR="009E6963">
        <w:t xml:space="preserve">n entire </w:t>
      </w:r>
      <w:r w:rsidRPr="005B520E">
        <w:t xml:space="preserve"> parenthetical sentence is punctuated within the parentheses</w:t>
      </w:r>
      <w:r w:rsidR="009E6963">
        <w:t>, as shown here</w:t>
      </w:r>
      <w:r w:rsidRPr="005B520E">
        <w:t>.)</w:t>
      </w:r>
    </w:p>
    <w:p w14:paraId="27FA3A68" w14:textId="77777777" w:rsidR="009303D9" w:rsidRPr="005B520E" w:rsidRDefault="009303D9" w:rsidP="00E7596C">
      <w:pPr>
        <w:pStyle w:val="bulletlist"/>
      </w:pPr>
      <w:r w:rsidRPr="005B520E">
        <w:t>There is no period after the “et” in the Latin abbreviation “et al.”.</w:t>
      </w:r>
    </w:p>
    <w:p w14:paraId="459F7748" w14:textId="77777777" w:rsidR="009303D9" w:rsidRDefault="009303D9" w:rsidP="00E7596C">
      <w:pPr>
        <w:pStyle w:val="bulletlist"/>
      </w:pPr>
      <w:r w:rsidRPr="005B520E">
        <w:t>The abbreviation “i.e.” means “that is”, and the abbreviation “e.g.” means “for example”.</w:t>
      </w:r>
    </w:p>
    <w:p w14:paraId="11AFD449" w14:textId="77777777" w:rsidR="0054568D" w:rsidRDefault="0054568D" w:rsidP="0054568D">
      <w:pPr>
        <w:pStyle w:val="bulletlist"/>
      </w:pPr>
      <w:r w:rsidRPr="005B520E">
        <w:t xml:space="preserve">The subscript for the permeability of vacuum </w:t>
      </w:r>
      <w:r>
        <w:rPr>
          <w:rFonts w:ascii="Symbol" w:hAnsi="Symbol" w:cs="Symbol"/>
          <w:i/>
          <w:iCs/>
          <w:snapToGrid w:val="0"/>
        </w:rPr>
        <w:t></w:t>
      </w:r>
      <w:r>
        <w:rPr>
          <w:vertAlign w:val="subscript"/>
        </w:rPr>
        <w:t>0</w:t>
      </w:r>
      <w:r w:rsidRPr="005B520E">
        <w:t>, and other common scientific constants, is zero with subscript formatti</w:t>
      </w:r>
      <w:r>
        <w:t>ng, not a lowercase letter “o”.</w:t>
      </w:r>
    </w:p>
    <w:p w14:paraId="5278BFB9" w14:textId="77777777" w:rsidR="009303D9" w:rsidRDefault="009303D9" w:rsidP="00982153">
      <w:pPr>
        <w:pStyle w:val="Heading2"/>
        <w:tabs>
          <w:tab w:val="num" w:pos="360"/>
        </w:tabs>
        <w:ind w:left="270" w:hanging="270"/>
      </w:pPr>
      <w:r w:rsidRPr="005B520E">
        <w:t>Authors</w:t>
      </w:r>
      <w:r>
        <w:t xml:space="preserve"> and Affiliations</w:t>
      </w:r>
    </w:p>
    <w:p w14:paraId="7D600195" w14:textId="4327F8A1" w:rsidR="009305BB" w:rsidRPr="00982708" w:rsidRDefault="009303D9" w:rsidP="00982708">
      <w:pPr>
        <w:pStyle w:val="BodyText"/>
        <w:rPr>
          <w:i/>
          <w:iCs/>
        </w:rPr>
      </w:pPr>
      <w:r w:rsidRPr="005B520E">
        <w:t xml:space="preserve">The template is designed so that author affiliations are not repeated each time for multiple authors of the same affiliation. </w:t>
      </w:r>
      <w:r w:rsidRPr="005B520E">
        <w:lastRenderedPageBreak/>
        <w:t xml:space="preserve">Please keep your affiliations as succinct as possible. </w:t>
      </w:r>
      <w:r w:rsidR="00982708">
        <w:t xml:space="preserve">The authors names should appear in the order desired by the authors </w:t>
      </w:r>
      <w:r w:rsidR="007E3545">
        <w:t>(the usual custom is to order the names according to the contributions of the authors, with authors who have contributed the most coming first in the list).</w:t>
      </w:r>
      <w:r w:rsidR="006C1F20">
        <w:t xml:space="preserve"> It is recommended that emails for </w:t>
      </w:r>
      <w:r w:rsidR="00FC2B0D">
        <w:t xml:space="preserve">at least one </w:t>
      </w:r>
      <w:r w:rsidR="006C1F20">
        <w:t xml:space="preserve">author be included. For companies and other organizations, website addresses of the organizations  may be included, if desired. </w:t>
      </w:r>
    </w:p>
    <w:p w14:paraId="1912A910" w14:textId="77777777" w:rsidR="009303D9" w:rsidRDefault="009303D9" w:rsidP="008F7532">
      <w:pPr>
        <w:pStyle w:val="Heading2"/>
        <w:tabs>
          <w:tab w:val="num" w:pos="360"/>
        </w:tabs>
        <w:ind w:left="270" w:hanging="270"/>
      </w:pPr>
      <w:r>
        <w:t>Figures and Tables</w:t>
      </w:r>
    </w:p>
    <w:p w14:paraId="7BEC9151" w14:textId="5C8754E6" w:rsidR="009303D9" w:rsidRDefault="00B938EF" w:rsidP="003C1F13">
      <w:pPr>
        <w:pStyle w:val="BodyText"/>
        <w:spacing w:after="0"/>
      </w:pPr>
      <w:r>
        <w:t xml:space="preserve">Place each figure and table within the width of a single column, as in Fig. 1 and Table I below. </w:t>
      </w:r>
      <w:r w:rsidR="009303D9" w:rsidRPr="00FA4C32">
        <w:t>Large figures and tables may span across both columns. Figure captions should be below the figures</w:t>
      </w:r>
      <w:r w:rsidR="00FB3627">
        <w:t>. Table headings should appear above the tables (note the capitalization)</w:t>
      </w:r>
      <w:r w:rsidR="009303D9" w:rsidRPr="00FA4C32">
        <w:t xml:space="preserve">. </w:t>
      </w:r>
      <w:r w:rsidR="00BF491F">
        <w:t xml:space="preserve">Insert figures and tables after they are cited in the text. </w:t>
      </w:r>
      <w:r w:rsidR="00750D79">
        <w:t xml:space="preserve">It </w:t>
      </w:r>
      <w:r w:rsidR="00077F17">
        <w:t>may be</w:t>
      </w:r>
      <w:r w:rsidR="00750D79">
        <w:t xml:space="preserve"> helpful to the reader if your captions, when read in succession, form a quick summary of your paper</w:t>
      </w:r>
      <w:r w:rsidR="004576ED">
        <w:t>.</w:t>
      </w:r>
      <w:r w:rsidR="00750D79" w:rsidRPr="00FA4C32">
        <w:t xml:space="preserve"> </w:t>
      </w:r>
      <w:r w:rsidR="009303D9" w:rsidRPr="00FA4C32">
        <w:t xml:space="preserve">Insert figures and tables after they are cited in the text. </w:t>
      </w:r>
      <w:r w:rsidR="0067365F" w:rsidRPr="0067365F">
        <w:t>Use the abbreviation “Fig. 1” to reference the figure.</w:t>
      </w:r>
    </w:p>
    <w:p w14:paraId="0DB77EE0" w14:textId="77777777" w:rsidR="00E63DF4" w:rsidRDefault="00E63DF4" w:rsidP="00E63DF4">
      <w:pPr>
        <w:pStyle w:val="BodyText"/>
      </w:pPr>
      <w:r>
        <w:t xml:space="preserve">For axis labels, </w:t>
      </w:r>
      <w:r w:rsidRPr="005B520E">
        <w:t xml:space="preserve">write </w:t>
      </w:r>
      <w:r>
        <w:t xml:space="preserve">out the quantity followed by units in parenthesis, if appropriate. For example: </w:t>
      </w:r>
      <w:r w:rsidRPr="005B520E">
        <w:t>“Magneti</w:t>
      </w:r>
      <w:r>
        <w:t xml:space="preserve">c Field </w:t>
      </w:r>
      <w:r w:rsidRPr="005B520E">
        <w:t xml:space="preserve">(A/m)” </w:t>
      </w:r>
      <w:r>
        <w:t xml:space="preserve">. </w:t>
      </w:r>
    </w:p>
    <w:p w14:paraId="61A18D52" w14:textId="77777777" w:rsidR="00E63DF4" w:rsidRPr="00E32DC1" w:rsidRDefault="00E63DF4" w:rsidP="00750D79">
      <w:pPr>
        <w:pStyle w:val="BodyText"/>
      </w:pPr>
    </w:p>
    <w:p w14:paraId="3D8FCDB5" w14:textId="77777777" w:rsidR="00EE452B" w:rsidRPr="008C61D5" w:rsidRDefault="00EE452B" w:rsidP="00EE452B">
      <w:pPr>
        <w:pStyle w:val="tablehead"/>
        <w:numPr>
          <w:ilvl w:val="0"/>
          <w:numId w:val="0"/>
        </w:numPr>
      </w:pPr>
      <w:r w:rsidRPr="008C61D5">
        <w:t>Table I.  Example of a Table Heading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2340"/>
        <w:gridCol w:w="900"/>
        <w:gridCol w:w="900"/>
      </w:tblGrid>
      <w:tr w:rsidR="00EE452B" w14:paraId="650CDED6" w14:textId="77777777" w:rsidTr="00887055">
        <w:trPr>
          <w:cantSplit/>
          <w:trHeight w:val="240"/>
          <w:tblHeader/>
          <w:jc w:val="center"/>
        </w:trPr>
        <w:tc>
          <w:tcPr>
            <w:tcW w:w="720" w:type="dxa"/>
            <w:vMerge w:val="restart"/>
            <w:vAlign w:val="center"/>
          </w:tcPr>
          <w:p w14:paraId="50D36734" w14:textId="77777777" w:rsidR="00EE452B" w:rsidRDefault="00EE452B" w:rsidP="00887055">
            <w:pPr>
              <w:pStyle w:val="tablecolhead"/>
            </w:pPr>
            <w:r>
              <w:t>Table Head</w:t>
            </w:r>
          </w:p>
        </w:tc>
        <w:tc>
          <w:tcPr>
            <w:tcW w:w="4140" w:type="dxa"/>
            <w:gridSpan w:val="3"/>
            <w:vAlign w:val="center"/>
          </w:tcPr>
          <w:p w14:paraId="592B168C" w14:textId="77777777" w:rsidR="00EE452B" w:rsidRDefault="00EE452B" w:rsidP="00887055">
            <w:pPr>
              <w:pStyle w:val="tablecolhead"/>
            </w:pPr>
            <w:r>
              <w:t>Table Column Head</w:t>
            </w:r>
          </w:p>
        </w:tc>
      </w:tr>
      <w:tr w:rsidR="00EE452B" w14:paraId="4E56CFA3" w14:textId="77777777" w:rsidTr="00887055">
        <w:trPr>
          <w:cantSplit/>
          <w:trHeight w:val="240"/>
          <w:tblHeader/>
          <w:jc w:val="center"/>
        </w:trPr>
        <w:tc>
          <w:tcPr>
            <w:tcW w:w="720" w:type="dxa"/>
            <w:vMerge/>
          </w:tcPr>
          <w:p w14:paraId="39CD99C0" w14:textId="77777777" w:rsidR="00EE452B" w:rsidRDefault="00EE452B" w:rsidP="00887055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  <w:vAlign w:val="center"/>
          </w:tcPr>
          <w:p w14:paraId="1F9024B5" w14:textId="77777777" w:rsidR="00EE452B" w:rsidRDefault="00EE452B" w:rsidP="00887055">
            <w:pPr>
              <w:pStyle w:val="tablecolsubhead"/>
            </w:pPr>
            <w:r>
              <w:t>Table column subhead</w:t>
            </w:r>
          </w:p>
        </w:tc>
        <w:tc>
          <w:tcPr>
            <w:tcW w:w="900" w:type="dxa"/>
            <w:vAlign w:val="center"/>
          </w:tcPr>
          <w:p w14:paraId="77DCF1F1" w14:textId="77777777" w:rsidR="00EE452B" w:rsidRDefault="00EE452B" w:rsidP="00887055">
            <w:pPr>
              <w:pStyle w:val="tablecolsubhead"/>
            </w:pPr>
            <w:r>
              <w:t>Subhead</w:t>
            </w:r>
          </w:p>
        </w:tc>
        <w:tc>
          <w:tcPr>
            <w:tcW w:w="900" w:type="dxa"/>
            <w:vAlign w:val="center"/>
          </w:tcPr>
          <w:p w14:paraId="723AA19C" w14:textId="77777777" w:rsidR="00EE452B" w:rsidRDefault="00EE452B" w:rsidP="00887055">
            <w:pPr>
              <w:pStyle w:val="tablecolsubhead"/>
            </w:pPr>
            <w:r>
              <w:t>Subhead</w:t>
            </w:r>
          </w:p>
        </w:tc>
      </w:tr>
      <w:tr w:rsidR="00EE452B" w14:paraId="27B30C87" w14:textId="77777777" w:rsidTr="00887055">
        <w:trPr>
          <w:trHeight w:val="320"/>
          <w:jc w:val="center"/>
        </w:trPr>
        <w:tc>
          <w:tcPr>
            <w:tcW w:w="720" w:type="dxa"/>
            <w:vAlign w:val="center"/>
          </w:tcPr>
          <w:p w14:paraId="736884B1" w14:textId="77777777" w:rsidR="00EE452B" w:rsidRDefault="00EE452B" w:rsidP="00887055">
            <w:pPr>
              <w:pStyle w:val="tablecopy"/>
              <w:rPr>
                <w:sz w:val="8"/>
                <w:szCs w:val="8"/>
              </w:rPr>
            </w:pPr>
            <w:r>
              <w:t>copy</w:t>
            </w:r>
          </w:p>
        </w:tc>
        <w:tc>
          <w:tcPr>
            <w:tcW w:w="2340" w:type="dxa"/>
            <w:vAlign w:val="center"/>
          </w:tcPr>
          <w:p w14:paraId="0BB76A66" w14:textId="77777777" w:rsidR="00EE452B" w:rsidRDefault="00EE452B" w:rsidP="00887055">
            <w:pPr>
              <w:pStyle w:val="tablecopy"/>
            </w:pPr>
            <w:r>
              <w:t>More table copy</w:t>
            </w:r>
            <w:r>
              <w:rPr>
                <w:vertAlign w:val="superscript"/>
              </w:rPr>
              <w:t>a</w:t>
            </w:r>
          </w:p>
        </w:tc>
        <w:tc>
          <w:tcPr>
            <w:tcW w:w="900" w:type="dxa"/>
            <w:vAlign w:val="center"/>
          </w:tcPr>
          <w:p w14:paraId="16797458" w14:textId="77777777" w:rsidR="00EE452B" w:rsidRDefault="00EE452B" w:rsidP="00887055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14:paraId="4C710AAA" w14:textId="77777777" w:rsidR="00EE452B" w:rsidRDefault="00EE452B" w:rsidP="00887055">
            <w:pPr>
              <w:rPr>
                <w:sz w:val="16"/>
                <w:szCs w:val="16"/>
              </w:rPr>
            </w:pPr>
          </w:p>
        </w:tc>
      </w:tr>
    </w:tbl>
    <w:p w14:paraId="1AF458AF" w14:textId="77777777" w:rsidR="00EE452B" w:rsidRPr="00FC29A2" w:rsidRDefault="00EE452B" w:rsidP="00EE452B">
      <w:pPr>
        <w:pStyle w:val="tablefootnote"/>
        <w:rPr>
          <w:sz w:val="16"/>
          <w:szCs w:val="16"/>
        </w:rPr>
      </w:pPr>
      <w:r w:rsidRPr="00FC29A2">
        <w:rPr>
          <w:sz w:val="16"/>
          <w:szCs w:val="16"/>
        </w:rPr>
        <w:t>A</w:t>
      </w:r>
      <w:r>
        <w:rPr>
          <w:sz w:val="16"/>
          <w:szCs w:val="16"/>
        </w:rPr>
        <w:t xml:space="preserve"> </w:t>
      </w:r>
      <w:r w:rsidRPr="00FC29A2">
        <w:rPr>
          <w:sz w:val="16"/>
          <w:szCs w:val="16"/>
        </w:rPr>
        <w:t xml:space="preserve"> sample of a Table footnote.</w:t>
      </w:r>
    </w:p>
    <w:p w14:paraId="2AFAE98C" w14:textId="77777777" w:rsidR="00EE452B" w:rsidRPr="00EE452B" w:rsidRDefault="00EE452B" w:rsidP="00EE452B"/>
    <w:p w14:paraId="4E20CE85" w14:textId="67ED31DA" w:rsidR="007E3545" w:rsidRDefault="00703ED1" w:rsidP="00837F08">
      <w:pPr>
        <w:pStyle w:val="BodyText"/>
        <w:spacing w:before="120"/>
        <w:jc w:val="center"/>
        <w:rPr>
          <w:noProof/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119E7315" wp14:editId="41288DE2">
            <wp:extent cx="1879789" cy="940081"/>
            <wp:effectExtent l="0" t="0" r="0" b="0"/>
            <wp:docPr id="155077653" name="Picture 1" descr="A logo with blue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7653" name="Picture 1" descr="A logo with blue and green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627" cy="95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6E353" w14:textId="15B9C185" w:rsidR="00EE452B" w:rsidRDefault="00EE452B" w:rsidP="007E3545">
      <w:pPr>
        <w:pStyle w:val="BodyText"/>
        <w:jc w:val="center"/>
        <w:rPr>
          <w:sz w:val="16"/>
          <w:szCs w:val="16"/>
        </w:rPr>
      </w:pPr>
      <w:r w:rsidRPr="00EE452B">
        <w:rPr>
          <w:sz w:val="16"/>
          <w:szCs w:val="16"/>
        </w:rPr>
        <w:t xml:space="preserve">Figure 1. The </w:t>
      </w:r>
      <w:r w:rsidR="0085110C">
        <w:rPr>
          <w:sz w:val="16"/>
          <w:szCs w:val="16"/>
        </w:rPr>
        <w:t>AP-S</w:t>
      </w:r>
      <w:r w:rsidRPr="00EE452B">
        <w:rPr>
          <w:sz w:val="16"/>
          <w:szCs w:val="16"/>
        </w:rPr>
        <w:t xml:space="preserve"> logo.</w:t>
      </w:r>
    </w:p>
    <w:p w14:paraId="37880B0A" w14:textId="1DA8B95A" w:rsidR="004F3369" w:rsidRDefault="004F3369" w:rsidP="004F3369">
      <w:pPr>
        <w:pStyle w:val="Heading2"/>
        <w:tabs>
          <w:tab w:val="num" w:pos="360"/>
        </w:tabs>
        <w:ind w:left="270" w:hanging="270"/>
      </w:pPr>
      <w:r>
        <w:t>References</w:t>
      </w:r>
    </w:p>
    <w:p w14:paraId="3AC49820" w14:textId="2133CB48" w:rsidR="00191AB4" w:rsidRDefault="00191AB4" w:rsidP="00E63DF4">
      <w:pPr>
        <w:pStyle w:val="BodyText"/>
        <w:spacing w:after="0"/>
      </w:pPr>
      <w:r>
        <w:t xml:space="preserve">A numbered list of references must be provided at the end of the paper. The list should be arranged in the order of citation in </w:t>
      </w:r>
      <w:r w:rsidR="00CD2B1E">
        <w:t xml:space="preserve">the </w:t>
      </w:r>
      <w:r>
        <w:t xml:space="preserve">text, not in alphabetical order. </w:t>
      </w:r>
      <w:r w:rsidR="00054733" w:rsidRPr="005B520E">
        <w:t xml:space="preserve">Papers that have not been </w:t>
      </w:r>
      <w:r w:rsidR="00054733" w:rsidRPr="005B520E">
        <w:t xml:space="preserve">published, even if they have been submitted for publication, </w:t>
      </w:r>
      <w:r w:rsidR="00054733">
        <w:t>are cited as “unpublished”</w:t>
      </w:r>
      <w:r w:rsidR="00054733" w:rsidRPr="005B520E">
        <w:t xml:space="preserve">. Papers that have been accepted for publication </w:t>
      </w:r>
      <w:r w:rsidR="00054733">
        <w:t>are</w:t>
      </w:r>
      <w:r w:rsidR="00054733" w:rsidRPr="005B520E">
        <w:t xml:space="preserve"> cited as “in press”. </w:t>
      </w:r>
      <w:r>
        <w:t>Do not list references that are not cited in the text. Include</w:t>
      </w:r>
      <w:r w:rsidRPr="005B520E">
        <w:t xml:space="preserve"> all </w:t>
      </w:r>
      <w:r>
        <w:t xml:space="preserve">of the </w:t>
      </w:r>
      <w:r w:rsidRPr="005B520E">
        <w:t>author names</w:t>
      </w:r>
      <w:r>
        <w:t xml:space="preserve"> on a paper in the reference list</w:t>
      </w:r>
      <w:r w:rsidRPr="005B520E">
        <w:t>; do not use “et al.”</w:t>
      </w:r>
      <w:r>
        <w:t xml:space="preserve"> unless there are more than five authors</w:t>
      </w:r>
      <w:r w:rsidRPr="005B520E">
        <w:t xml:space="preserve">. </w:t>
      </w:r>
      <w:r w:rsidRPr="007523D1">
        <w:t xml:space="preserve">However, if this submission will be considered in the AP-S Student Paper Competition, </w:t>
      </w:r>
      <w:r w:rsidR="00054733" w:rsidRPr="00054733">
        <w:t>all citations must strictly comply with the SPC rules.</w:t>
      </w:r>
      <w:r w:rsidRPr="007523D1">
        <w:t>.</w:t>
      </w:r>
      <w:r>
        <w:t xml:space="preserve"> </w:t>
      </w:r>
    </w:p>
    <w:p w14:paraId="2FED6B22" w14:textId="73C81F0E" w:rsidR="00191AB4" w:rsidRDefault="00191AB4" w:rsidP="00E63DF4">
      <w:pPr>
        <w:pStyle w:val="BodyText"/>
        <w:spacing w:after="0"/>
      </w:pPr>
      <w:r>
        <w:t>Th</w:t>
      </w:r>
      <w:r w:rsidR="00F15C58">
        <w:t>e references</w:t>
      </w:r>
      <w:r>
        <w:t xml:space="preserve"> section head is not numbered. All references should be labeled in consecutive numerical order </w:t>
      </w:r>
      <w:r w:rsidR="00804B9B">
        <w:t xml:space="preserve">as they appear </w:t>
      </w:r>
      <w:r>
        <w:t>in the text.</w:t>
      </w:r>
      <w:r w:rsidRPr="005B520E">
        <w:t xml:space="preserve"> </w:t>
      </w:r>
      <w:r>
        <w:t>When citing references within the text, r</w:t>
      </w:r>
      <w:r w:rsidRPr="005B520E">
        <w:t>efer simply t</w:t>
      </w:r>
      <w:r>
        <w:t>o the reference number enclosed by square brackets, as in [1].  Do not use “Ref. [1]” or “reference [1</w:t>
      </w:r>
      <w:r w:rsidRPr="005B520E">
        <w:t>]” except at the beginning of a sentence: “R</w:t>
      </w:r>
      <w:r>
        <w:t>eference [1] was the first…</w:t>
      </w:r>
      <w:r w:rsidRPr="005B520E">
        <w:t>”</w:t>
      </w:r>
      <w:r>
        <w:t xml:space="preserve"> </w:t>
      </w:r>
      <w:r w:rsidR="00785328">
        <w:t>A</w:t>
      </w:r>
      <w:r>
        <w:t>n “</w:t>
      </w:r>
      <w:proofErr w:type="spellStart"/>
      <w:r>
        <w:t>en</w:t>
      </w:r>
      <w:proofErr w:type="spellEnd"/>
      <w:r>
        <w:t xml:space="preserve">-dash”, not a hyphen, should be used between numbers to indicate a range of numbers. The same for page numbers: For example, write “pp. 1–4”, not “pp. 1-4”. </w:t>
      </w:r>
    </w:p>
    <w:p w14:paraId="4233C50D" w14:textId="62DDA32A" w:rsidR="00191AB4" w:rsidRDefault="00191AB4" w:rsidP="00E63DF4">
      <w:pPr>
        <w:pStyle w:val="BodyText"/>
        <w:spacing w:after="0"/>
      </w:pPr>
      <w:r w:rsidRPr="005B520E">
        <w:t xml:space="preserve">Capitalize only the first word </w:t>
      </w:r>
      <w:r w:rsidR="003B535A">
        <w:t xml:space="preserve">and proper nouns </w:t>
      </w:r>
      <w:r w:rsidRPr="005B520E">
        <w:t xml:space="preserve">in </w:t>
      </w:r>
      <w:r w:rsidRPr="007523D1">
        <w:t>a paper title</w:t>
      </w:r>
      <w:r w:rsidRPr="005B520E">
        <w:t>.</w:t>
      </w:r>
      <w:r>
        <w:t xml:space="preserve"> An example is shown in [1] below. The name of the journal should be in title case and in italics. For book titles, capitalize each main word of the title (i.e., use “title case”). </w:t>
      </w:r>
      <w:r w:rsidR="008B3ABA">
        <w:t>B</w:t>
      </w:r>
      <w:r>
        <w:t xml:space="preserve">ook titles should be put in italics. An example is shown in [2] below. For a conference article, follow the style indicated below in [3] and [4], in which the name of the conference is in title case and in italics. </w:t>
      </w:r>
    </w:p>
    <w:p w14:paraId="571B6B6C" w14:textId="313FF18C" w:rsidR="00191AB4" w:rsidRDefault="00A4048C" w:rsidP="00191AB4">
      <w:pPr>
        <w:pStyle w:val="BodyText"/>
      </w:pPr>
      <w:r>
        <w:t>T</w:t>
      </w:r>
      <w:r w:rsidR="00191AB4">
        <w:t xml:space="preserve">he IEEE AP-S Intl. Symposium on Antennas and Propagation and the USNC-URSI Radio Science Meeting are two separate conferences, although they meet together. Please make sure that you are citing the appropriate conference. </w:t>
      </w:r>
    </w:p>
    <w:p w14:paraId="49EBA651" w14:textId="77777777" w:rsidR="00527B8F" w:rsidRDefault="00527B8F" w:rsidP="00527B8F">
      <w:pPr>
        <w:pStyle w:val="Heading5"/>
        <w:spacing w:before="240" w:after="60"/>
      </w:pPr>
      <w:r w:rsidRPr="005B520E">
        <w:t>Acknowledgment</w:t>
      </w:r>
    </w:p>
    <w:p w14:paraId="70584FFC" w14:textId="3FAF9ED6" w:rsidR="00527B8F" w:rsidRPr="005B520E" w:rsidRDefault="00527B8F" w:rsidP="00527B8F">
      <w:pPr>
        <w:pStyle w:val="BodyText"/>
      </w:pPr>
      <w:r>
        <w:t>An acknowledgement statement, if applicable, goes here</w:t>
      </w:r>
      <w:r w:rsidR="001B5DCC">
        <w:t xml:space="preserve"> </w:t>
      </w:r>
      <w:r w:rsidR="00804B9B">
        <w:t xml:space="preserve">before the </w:t>
      </w:r>
      <w:r w:rsidR="001B5DCC">
        <w:t>reference</w:t>
      </w:r>
      <w:r w:rsidR="00D67938">
        <w:t>s</w:t>
      </w:r>
      <w:r w:rsidR="004C1364">
        <w:t xml:space="preserve"> section</w:t>
      </w:r>
      <w:r>
        <w:t>. This section head is not numbered and is always singular, i.e., never “Acknowledgements”.</w:t>
      </w:r>
    </w:p>
    <w:p w14:paraId="0701593B" w14:textId="77777777" w:rsidR="009303D9" w:rsidRDefault="009303D9" w:rsidP="00401C45">
      <w:pPr>
        <w:pStyle w:val="Heading5"/>
        <w:spacing w:before="120" w:after="60"/>
      </w:pPr>
      <w:r w:rsidRPr="005B520E">
        <w:t>References</w:t>
      </w:r>
    </w:p>
    <w:p w14:paraId="7CA9C2FC" w14:textId="77777777" w:rsidR="009303D9" w:rsidRDefault="009303D9" w:rsidP="00B53E94">
      <w:pPr>
        <w:pStyle w:val="references"/>
        <w:ind w:left="270" w:hanging="270"/>
      </w:pPr>
      <w:r>
        <w:t xml:space="preserve">G. Eason, B. Noble, and I. N. Sneddon, “On certain integrals of Lipschitz-Hankel type involving products of Bessel functions,” </w:t>
      </w:r>
      <w:r w:rsidRPr="001D792A">
        <w:rPr>
          <w:i/>
        </w:rPr>
        <w:t>Phil. Trans. Roy. Soc. London</w:t>
      </w:r>
      <w:r>
        <w:t xml:space="preserve">, vol. A247, pp. 529–551, April 1955. </w:t>
      </w:r>
    </w:p>
    <w:p w14:paraId="17AA2720" w14:textId="77777777" w:rsidR="009303D9" w:rsidRDefault="009303D9" w:rsidP="00B53E94">
      <w:pPr>
        <w:pStyle w:val="references"/>
        <w:ind w:left="270" w:hanging="270"/>
      </w:pPr>
      <w:r>
        <w:t xml:space="preserve">J. Clerk Maxwell, </w:t>
      </w:r>
      <w:r w:rsidRPr="001D792A">
        <w:rPr>
          <w:i/>
        </w:rPr>
        <w:t>A Treatise on Electricity and Magnetism</w:t>
      </w:r>
      <w:r>
        <w:t>, 3rd ed., vol. 2. Oxford: Clarendon, 1892,</w:t>
      </w:r>
      <w:r w:rsidR="001D792A">
        <w:t xml:space="preserve"> </w:t>
      </w:r>
      <w:r>
        <w:t xml:space="preserve"> pp.68–73.</w:t>
      </w:r>
    </w:p>
    <w:p w14:paraId="75ABA78D" w14:textId="77777777" w:rsidR="00D065A6" w:rsidRDefault="00D065A6" w:rsidP="00B53E94">
      <w:pPr>
        <w:pStyle w:val="references"/>
        <w:ind w:left="270" w:hanging="270"/>
      </w:pPr>
      <w:r>
        <w:t>M. Faraday and H. Hertz, “</w:t>
      </w:r>
      <w:r w:rsidRPr="00D065A6">
        <w:t>Radiation</w:t>
      </w:r>
      <w:r>
        <w:t xml:space="preserve"> char</w:t>
      </w:r>
      <w:r w:rsidRPr="00D065A6">
        <w:t>acteristics</w:t>
      </w:r>
      <w:r>
        <w:t xml:space="preserve"> </w:t>
      </w:r>
      <w:r w:rsidRPr="00D065A6">
        <w:t>of</w:t>
      </w:r>
      <w:r>
        <w:t xml:space="preserve"> a</w:t>
      </w:r>
      <w:r w:rsidRPr="00D065A6">
        <w:t>ntennas</w:t>
      </w:r>
      <w:r>
        <w:t xml:space="preserve">,” </w:t>
      </w:r>
      <w:r w:rsidRPr="00D065A6">
        <w:t>in</w:t>
      </w:r>
      <w:r>
        <w:t xml:space="preserve"> </w:t>
      </w:r>
      <w:r w:rsidRPr="00D065A6">
        <w:rPr>
          <w:i/>
        </w:rPr>
        <w:t xml:space="preserve">Proc. Int. Symp. Antennas Propag., </w:t>
      </w:r>
      <w:r w:rsidRPr="00D065A6">
        <w:t>Toronto, ON, Canada,</w:t>
      </w:r>
      <w:r>
        <w:t xml:space="preserve"> </w:t>
      </w:r>
      <w:r w:rsidRPr="00D065A6">
        <w:t>Jul.</w:t>
      </w:r>
      <w:r>
        <w:t xml:space="preserve"> </w:t>
      </w:r>
      <w:r w:rsidRPr="00D065A6">
        <w:t>2010,</w:t>
      </w:r>
      <w:r>
        <w:t xml:space="preserve"> </w:t>
      </w:r>
      <w:r w:rsidRPr="00D065A6">
        <w:t>pp.</w:t>
      </w:r>
      <w:r>
        <w:t xml:space="preserve"> </w:t>
      </w:r>
      <w:r w:rsidRPr="00D065A6">
        <w:t>1–4.</w:t>
      </w:r>
    </w:p>
    <w:p w14:paraId="5547BD83" w14:textId="77777777" w:rsidR="00087562" w:rsidRDefault="00087562" w:rsidP="00087562">
      <w:pPr>
        <w:pStyle w:val="references"/>
        <w:ind w:left="270" w:hanging="270"/>
      </w:pPr>
      <w:r>
        <w:t>M. Faraday and H. Hertz, “</w:t>
      </w:r>
      <w:r w:rsidR="00D55534">
        <w:t>More r</w:t>
      </w:r>
      <w:r w:rsidRPr="00D065A6">
        <w:t>adiation</w:t>
      </w:r>
      <w:r>
        <w:t xml:space="preserve"> char</w:t>
      </w:r>
      <w:r w:rsidRPr="00D065A6">
        <w:t>acteristics</w:t>
      </w:r>
      <w:r>
        <w:t xml:space="preserve"> </w:t>
      </w:r>
      <w:r w:rsidRPr="00D065A6">
        <w:t>of</w:t>
      </w:r>
      <w:r>
        <w:t xml:space="preserve"> a</w:t>
      </w:r>
      <w:r w:rsidRPr="00D065A6">
        <w:t>ntennas</w:t>
      </w:r>
      <w:r>
        <w:t xml:space="preserve">,” </w:t>
      </w:r>
      <w:r w:rsidRPr="00D065A6">
        <w:t>in</w:t>
      </w:r>
      <w:r>
        <w:t xml:space="preserve"> </w:t>
      </w:r>
      <w:r w:rsidRPr="00D065A6">
        <w:rPr>
          <w:i/>
        </w:rPr>
        <w:t xml:space="preserve">Proc. </w:t>
      </w:r>
      <w:r w:rsidR="00D55534">
        <w:rPr>
          <w:i/>
        </w:rPr>
        <w:t>USNC-URSI Radio Science Meeting</w:t>
      </w:r>
      <w:r w:rsidRPr="00D065A6">
        <w:rPr>
          <w:i/>
        </w:rPr>
        <w:t xml:space="preserve">, </w:t>
      </w:r>
      <w:r w:rsidR="00BC57C1">
        <w:t>Chicago</w:t>
      </w:r>
      <w:r w:rsidRPr="00D065A6">
        <w:t xml:space="preserve">, </w:t>
      </w:r>
      <w:r w:rsidR="00BC57C1">
        <w:t>IL</w:t>
      </w:r>
      <w:r w:rsidRPr="00D065A6">
        <w:t>, Jul.</w:t>
      </w:r>
      <w:r>
        <w:t xml:space="preserve"> </w:t>
      </w:r>
      <w:r w:rsidRPr="00D065A6">
        <w:t>201</w:t>
      </w:r>
      <w:r w:rsidR="00BC57C1">
        <w:t>2</w:t>
      </w:r>
      <w:r w:rsidRPr="00D065A6">
        <w:t>,</w:t>
      </w:r>
      <w:r>
        <w:t xml:space="preserve"> </w:t>
      </w:r>
      <w:r w:rsidRPr="00D065A6">
        <w:t>p.</w:t>
      </w:r>
      <w:r>
        <w:t xml:space="preserve"> </w:t>
      </w:r>
      <w:r w:rsidRPr="00D065A6">
        <w:t>1.</w:t>
      </w:r>
    </w:p>
    <w:p w14:paraId="3C3E3D02" w14:textId="77777777" w:rsidR="00E532E4" w:rsidRDefault="00E532E4" w:rsidP="00527B8F">
      <w:pPr>
        <w:pStyle w:val="references"/>
        <w:numPr>
          <w:ilvl w:val="0"/>
          <w:numId w:val="0"/>
        </w:numPr>
        <w:ind w:left="360" w:hanging="360"/>
        <w:sectPr w:rsidR="00E532E4" w:rsidSect="00FA68FE">
          <w:type w:val="continuous"/>
          <w:pgSz w:w="12240" w:h="15840" w:code="1"/>
          <w:pgMar w:top="1080" w:right="907" w:bottom="1440" w:left="907" w:header="720" w:footer="720" w:gutter="0"/>
          <w:cols w:num="2" w:space="360"/>
          <w:docGrid w:linePitch="360"/>
        </w:sectPr>
      </w:pPr>
    </w:p>
    <w:p w14:paraId="3AB73737" w14:textId="77777777" w:rsidR="0010234B" w:rsidRDefault="0010234B" w:rsidP="00872C16">
      <w:pPr>
        <w:pStyle w:val="references"/>
        <w:numPr>
          <w:ilvl w:val="0"/>
          <w:numId w:val="0"/>
        </w:numPr>
        <w:ind w:left="270"/>
      </w:pPr>
    </w:p>
    <w:sectPr w:rsidR="0010234B" w:rsidSect="002525F2">
      <w:type w:val="continuous"/>
      <w:pgSz w:w="12240" w:h="15840" w:code="1"/>
      <w:pgMar w:top="1080" w:right="893" w:bottom="1440" w:left="8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540"/>
        </w:tabs>
        <w:ind w:left="46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628051910">
    <w:abstractNumId w:val="14"/>
  </w:num>
  <w:num w:numId="2" w16cid:durableId="465660696">
    <w:abstractNumId w:val="19"/>
  </w:num>
  <w:num w:numId="3" w16cid:durableId="984505439">
    <w:abstractNumId w:val="13"/>
  </w:num>
  <w:num w:numId="4" w16cid:durableId="935215841">
    <w:abstractNumId w:val="16"/>
  </w:num>
  <w:num w:numId="5" w16cid:durableId="1088381977">
    <w:abstractNumId w:val="16"/>
  </w:num>
  <w:num w:numId="6" w16cid:durableId="1582522562">
    <w:abstractNumId w:val="16"/>
  </w:num>
  <w:num w:numId="7" w16cid:durableId="389117579">
    <w:abstractNumId w:val="16"/>
  </w:num>
  <w:num w:numId="8" w16cid:durableId="140585348">
    <w:abstractNumId w:val="18"/>
  </w:num>
  <w:num w:numId="9" w16cid:durableId="746223387">
    <w:abstractNumId w:val="20"/>
  </w:num>
  <w:num w:numId="10" w16cid:durableId="1975981793">
    <w:abstractNumId w:val="15"/>
  </w:num>
  <w:num w:numId="11" w16cid:durableId="220991615">
    <w:abstractNumId w:val="12"/>
  </w:num>
  <w:num w:numId="12" w16cid:durableId="716901171">
    <w:abstractNumId w:val="11"/>
  </w:num>
  <w:num w:numId="13" w16cid:durableId="1005090814">
    <w:abstractNumId w:val="0"/>
  </w:num>
  <w:num w:numId="14" w16cid:durableId="705521896">
    <w:abstractNumId w:val="10"/>
  </w:num>
  <w:num w:numId="15" w16cid:durableId="1198197774">
    <w:abstractNumId w:val="8"/>
  </w:num>
  <w:num w:numId="16" w16cid:durableId="1309938424">
    <w:abstractNumId w:val="7"/>
  </w:num>
  <w:num w:numId="17" w16cid:durableId="962150306">
    <w:abstractNumId w:val="6"/>
  </w:num>
  <w:num w:numId="18" w16cid:durableId="1142893785">
    <w:abstractNumId w:val="5"/>
  </w:num>
  <w:num w:numId="19" w16cid:durableId="1252817207">
    <w:abstractNumId w:val="9"/>
  </w:num>
  <w:num w:numId="20" w16cid:durableId="294288483">
    <w:abstractNumId w:val="4"/>
  </w:num>
  <w:num w:numId="21" w16cid:durableId="825049114">
    <w:abstractNumId w:val="3"/>
  </w:num>
  <w:num w:numId="22" w16cid:durableId="1855992228">
    <w:abstractNumId w:val="2"/>
  </w:num>
  <w:num w:numId="23" w16cid:durableId="972444690">
    <w:abstractNumId w:val="1"/>
  </w:num>
  <w:num w:numId="24" w16cid:durableId="210776440">
    <w:abstractNumId w:val="17"/>
  </w:num>
  <w:num w:numId="25" w16cid:durableId="1250893729">
    <w:abstractNumId w:val="16"/>
  </w:num>
  <w:num w:numId="26" w16cid:durableId="991981215">
    <w:abstractNumId w:val="16"/>
  </w:num>
  <w:num w:numId="27" w16cid:durableId="1779986742">
    <w:abstractNumId w:val="16"/>
  </w:num>
  <w:num w:numId="28" w16cid:durableId="15466971">
    <w:abstractNumId w:val="16"/>
  </w:num>
  <w:num w:numId="29" w16cid:durableId="1724253046">
    <w:abstractNumId w:val="16"/>
  </w:num>
  <w:num w:numId="30" w16cid:durableId="1344090867">
    <w:abstractNumId w:val="16"/>
  </w:num>
  <w:num w:numId="31" w16cid:durableId="1995178172">
    <w:abstractNumId w:val="16"/>
  </w:num>
  <w:num w:numId="32" w16cid:durableId="1260286608">
    <w:abstractNumId w:val="16"/>
  </w:num>
  <w:num w:numId="33" w16cid:durableId="1998924376">
    <w:abstractNumId w:val="16"/>
  </w:num>
  <w:num w:numId="34" w16cid:durableId="1153332780">
    <w:abstractNumId w:val="18"/>
  </w:num>
  <w:num w:numId="35" w16cid:durableId="106372435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trackRevisions/>
  <w:defaultTabStop w:val="720"/>
  <w:doNotHyphenateCaps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wNDYwtjQ1MTc3tjBX0lEKTi0uzszPAykwrAUAPkBGiSwAAAA="/>
  </w:docVars>
  <w:rsids>
    <w:rsidRoot w:val="009303D9"/>
    <w:rsid w:val="00015307"/>
    <w:rsid w:val="000260C9"/>
    <w:rsid w:val="0004781E"/>
    <w:rsid w:val="00052D50"/>
    <w:rsid w:val="00054733"/>
    <w:rsid w:val="00077F17"/>
    <w:rsid w:val="00087562"/>
    <w:rsid w:val="00095E87"/>
    <w:rsid w:val="000C1E68"/>
    <w:rsid w:val="000C5F6A"/>
    <w:rsid w:val="000D5A10"/>
    <w:rsid w:val="001003EC"/>
    <w:rsid w:val="0010234B"/>
    <w:rsid w:val="0011648D"/>
    <w:rsid w:val="00124DE7"/>
    <w:rsid w:val="001414E4"/>
    <w:rsid w:val="00163CA5"/>
    <w:rsid w:val="001725F1"/>
    <w:rsid w:val="00173850"/>
    <w:rsid w:val="00174F17"/>
    <w:rsid w:val="00191AB4"/>
    <w:rsid w:val="001A2EFD"/>
    <w:rsid w:val="001A427D"/>
    <w:rsid w:val="001B17C2"/>
    <w:rsid w:val="001B5DCC"/>
    <w:rsid w:val="001B67DC"/>
    <w:rsid w:val="001B7E4E"/>
    <w:rsid w:val="001D24CB"/>
    <w:rsid w:val="001D792A"/>
    <w:rsid w:val="001E79F3"/>
    <w:rsid w:val="002254A9"/>
    <w:rsid w:val="002525F2"/>
    <w:rsid w:val="00256B91"/>
    <w:rsid w:val="00265265"/>
    <w:rsid w:val="002C0D29"/>
    <w:rsid w:val="002E4CCE"/>
    <w:rsid w:val="00320F58"/>
    <w:rsid w:val="00350289"/>
    <w:rsid w:val="00363935"/>
    <w:rsid w:val="00387B89"/>
    <w:rsid w:val="00391482"/>
    <w:rsid w:val="003A19E2"/>
    <w:rsid w:val="003B535A"/>
    <w:rsid w:val="003C1F13"/>
    <w:rsid w:val="00401C45"/>
    <w:rsid w:val="00416FA5"/>
    <w:rsid w:val="00420F0B"/>
    <w:rsid w:val="00431264"/>
    <w:rsid w:val="004458EA"/>
    <w:rsid w:val="00455C45"/>
    <w:rsid w:val="004576ED"/>
    <w:rsid w:val="00485E76"/>
    <w:rsid w:val="004874DE"/>
    <w:rsid w:val="004B5F2D"/>
    <w:rsid w:val="004C1364"/>
    <w:rsid w:val="004D05CB"/>
    <w:rsid w:val="004D72B5"/>
    <w:rsid w:val="004D76BA"/>
    <w:rsid w:val="004E7657"/>
    <w:rsid w:val="004F0BBE"/>
    <w:rsid w:val="004F3369"/>
    <w:rsid w:val="00512460"/>
    <w:rsid w:val="00527B8F"/>
    <w:rsid w:val="00542039"/>
    <w:rsid w:val="0054568D"/>
    <w:rsid w:val="00551B7F"/>
    <w:rsid w:val="00553105"/>
    <w:rsid w:val="0055708D"/>
    <w:rsid w:val="00561E5F"/>
    <w:rsid w:val="00575BCA"/>
    <w:rsid w:val="00587038"/>
    <w:rsid w:val="005B0344"/>
    <w:rsid w:val="005B047C"/>
    <w:rsid w:val="005B520E"/>
    <w:rsid w:val="005B7A22"/>
    <w:rsid w:val="005E2800"/>
    <w:rsid w:val="006064F7"/>
    <w:rsid w:val="00626225"/>
    <w:rsid w:val="00633B9B"/>
    <w:rsid w:val="00651A08"/>
    <w:rsid w:val="00670434"/>
    <w:rsid w:val="0067365F"/>
    <w:rsid w:val="00673F32"/>
    <w:rsid w:val="00676937"/>
    <w:rsid w:val="006B6B66"/>
    <w:rsid w:val="006C1F20"/>
    <w:rsid w:val="00703ED1"/>
    <w:rsid w:val="00740EEA"/>
    <w:rsid w:val="00747415"/>
    <w:rsid w:val="00750D79"/>
    <w:rsid w:val="007523D1"/>
    <w:rsid w:val="00762CE4"/>
    <w:rsid w:val="0077543A"/>
    <w:rsid w:val="00785328"/>
    <w:rsid w:val="00794804"/>
    <w:rsid w:val="007B33F1"/>
    <w:rsid w:val="007C0308"/>
    <w:rsid w:val="007C2FF2"/>
    <w:rsid w:val="007D6E76"/>
    <w:rsid w:val="007E3545"/>
    <w:rsid w:val="007F1F99"/>
    <w:rsid w:val="007F768F"/>
    <w:rsid w:val="00804B9B"/>
    <w:rsid w:val="0080791D"/>
    <w:rsid w:val="008251CC"/>
    <w:rsid w:val="008354C2"/>
    <w:rsid w:val="00837F08"/>
    <w:rsid w:val="00850421"/>
    <w:rsid w:val="0085110C"/>
    <w:rsid w:val="00872C16"/>
    <w:rsid w:val="00873603"/>
    <w:rsid w:val="00880FF2"/>
    <w:rsid w:val="00896580"/>
    <w:rsid w:val="008A2C7D"/>
    <w:rsid w:val="008B3ABA"/>
    <w:rsid w:val="008B4CE4"/>
    <w:rsid w:val="008C4B23"/>
    <w:rsid w:val="008C61D5"/>
    <w:rsid w:val="008E3AB5"/>
    <w:rsid w:val="008F7532"/>
    <w:rsid w:val="009303D9"/>
    <w:rsid w:val="009305BB"/>
    <w:rsid w:val="00933552"/>
    <w:rsid w:val="00933C64"/>
    <w:rsid w:val="00943D02"/>
    <w:rsid w:val="00967D51"/>
    <w:rsid w:val="00972203"/>
    <w:rsid w:val="00981421"/>
    <w:rsid w:val="00982153"/>
    <w:rsid w:val="00982708"/>
    <w:rsid w:val="00996628"/>
    <w:rsid w:val="009B389A"/>
    <w:rsid w:val="009C4CD7"/>
    <w:rsid w:val="009E6963"/>
    <w:rsid w:val="00A059B3"/>
    <w:rsid w:val="00A30FBD"/>
    <w:rsid w:val="00A37B3E"/>
    <w:rsid w:val="00A4048C"/>
    <w:rsid w:val="00A46763"/>
    <w:rsid w:val="00A5544A"/>
    <w:rsid w:val="00A73CF7"/>
    <w:rsid w:val="00A8542D"/>
    <w:rsid w:val="00AD6D6D"/>
    <w:rsid w:val="00AE3409"/>
    <w:rsid w:val="00B11A60"/>
    <w:rsid w:val="00B22613"/>
    <w:rsid w:val="00B53E94"/>
    <w:rsid w:val="00B601C3"/>
    <w:rsid w:val="00B76009"/>
    <w:rsid w:val="00B7777A"/>
    <w:rsid w:val="00B938EF"/>
    <w:rsid w:val="00BA1025"/>
    <w:rsid w:val="00BC3420"/>
    <w:rsid w:val="00BC5705"/>
    <w:rsid w:val="00BC57C1"/>
    <w:rsid w:val="00BE19DF"/>
    <w:rsid w:val="00BE7D3C"/>
    <w:rsid w:val="00BF491F"/>
    <w:rsid w:val="00BF5FF6"/>
    <w:rsid w:val="00C0207F"/>
    <w:rsid w:val="00C1461E"/>
    <w:rsid w:val="00C16117"/>
    <w:rsid w:val="00C55FFE"/>
    <w:rsid w:val="00C70B3D"/>
    <w:rsid w:val="00C76621"/>
    <w:rsid w:val="00C77C0F"/>
    <w:rsid w:val="00C867C9"/>
    <w:rsid w:val="00C919A4"/>
    <w:rsid w:val="00CA1297"/>
    <w:rsid w:val="00CB445F"/>
    <w:rsid w:val="00CB5481"/>
    <w:rsid w:val="00CC393F"/>
    <w:rsid w:val="00CC76F6"/>
    <w:rsid w:val="00CD2B1E"/>
    <w:rsid w:val="00CD7D0C"/>
    <w:rsid w:val="00CE30EF"/>
    <w:rsid w:val="00CE6985"/>
    <w:rsid w:val="00D065A6"/>
    <w:rsid w:val="00D46FF0"/>
    <w:rsid w:val="00D55534"/>
    <w:rsid w:val="00D60DA5"/>
    <w:rsid w:val="00D632BE"/>
    <w:rsid w:val="00D67938"/>
    <w:rsid w:val="00D7536F"/>
    <w:rsid w:val="00D85946"/>
    <w:rsid w:val="00DA5D6F"/>
    <w:rsid w:val="00DB7138"/>
    <w:rsid w:val="00DD653A"/>
    <w:rsid w:val="00DF0B7C"/>
    <w:rsid w:val="00E30DA3"/>
    <w:rsid w:val="00E32DC1"/>
    <w:rsid w:val="00E432AE"/>
    <w:rsid w:val="00E46116"/>
    <w:rsid w:val="00E532E4"/>
    <w:rsid w:val="00E61E12"/>
    <w:rsid w:val="00E63DF4"/>
    <w:rsid w:val="00E655D8"/>
    <w:rsid w:val="00E7596C"/>
    <w:rsid w:val="00E77C45"/>
    <w:rsid w:val="00E878F2"/>
    <w:rsid w:val="00EB0719"/>
    <w:rsid w:val="00EB61B0"/>
    <w:rsid w:val="00ED0149"/>
    <w:rsid w:val="00EE452B"/>
    <w:rsid w:val="00EE5FD5"/>
    <w:rsid w:val="00EF3579"/>
    <w:rsid w:val="00EF586B"/>
    <w:rsid w:val="00F03103"/>
    <w:rsid w:val="00F15C58"/>
    <w:rsid w:val="00F21A3C"/>
    <w:rsid w:val="00F271DE"/>
    <w:rsid w:val="00F34940"/>
    <w:rsid w:val="00F4579C"/>
    <w:rsid w:val="00F57774"/>
    <w:rsid w:val="00F627DA"/>
    <w:rsid w:val="00F63F61"/>
    <w:rsid w:val="00F7288F"/>
    <w:rsid w:val="00F8149D"/>
    <w:rsid w:val="00F84435"/>
    <w:rsid w:val="00F93DEF"/>
    <w:rsid w:val="00F9441B"/>
    <w:rsid w:val="00FA4C32"/>
    <w:rsid w:val="00FA68FE"/>
    <w:rsid w:val="00FB3627"/>
    <w:rsid w:val="00FB7E44"/>
    <w:rsid w:val="00FB7F08"/>
    <w:rsid w:val="00FC2B0D"/>
    <w:rsid w:val="00FD04BE"/>
    <w:rsid w:val="00FD5310"/>
    <w:rsid w:val="00FD6A08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3D0985"/>
  <w15:docId w15:val="{9C2BC633-DEBA-4C46-9E3D-DFB3B45DB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25F2"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rsid w:val="002525F2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rsid w:val="002525F2"/>
    <w:pPr>
      <w:jc w:val="center"/>
    </w:pPr>
  </w:style>
  <w:style w:type="paragraph" w:customStyle="1" w:styleId="Author">
    <w:name w:val="Author"/>
    <w:uiPriority w:val="99"/>
    <w:rsid w:val="002525F2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</w:rPr>
  </w:style>
  <w:style w:type="character" w:customStyle="1" w:styleId="BodyTextChar">
    <w:name w:val="Body Text Char"/>
    <w:link w:val="BodyText"/>
    <w:rsid w:val="00E7596C"/>
    <w:rPr>
      <w:spacing w:val="-1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</w:rPr>
  </w:style>
  <w:style w:type="paragraph" w:customStyle="1" w:styleId="footnote">
    <w:name w:val="footnote"/>
    <w:rsid w:val="002525F2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rsid w:val="002525F2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rsid w:val="002525F2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rsid w:val="002525F2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rsid w:val="002525F2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sid w:val="002525F2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2525F2"/>
    <w:rPr>
      <w:i/>
      <w:iCs/>
      <w:sz w:val="15"/>
      <w:szCs w:val="15"/>
    </w:rPr>
  </w:style>
  <w:style w:type="paragraph" w:customStyle="1" w:styleId="tablecopy">
    <w:name w:val="table copy"/>
    <w:rsid w:val="002525F2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</w:rPr>
  </w:style>
  <w:style w:type="paragraph" w:customStyle="1" w:styleId="tablehead">
    <w:name w:val="table head"/>
    <w:rsid w:val="002525F2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BalloonText">
    <w:name w:val="Balloon Text"/>
    <w:basedOn w:val="Normal"/>
    <w:link w:val="BalloonTextChar"/>
    <w:rsid w:val="00FB7E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B7E4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37B3E"/>
  </w:style>
  <w:style w:type="character" w:styleId="CommentReference">
    <w:name w:val="annotation reference"/>
    <w:basedOn w:val="DefaultParagraphFont"/>
    <w:semiHidden/>
    <w:unhideWhenUsed/>
    <w:rsid w:val="00C7662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6621"/>
  </w:style>
  <w:style w:type="character" w:customStyle="1" w:styleId="CommentTextChar">
    <w:name w:val="Comment Text Char"/>
    <w:basedOn w:val="DefaultParagraphFont"/>
    <w:link w:val="CommentText"/>
    <w:rsid w:val="00C7662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66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66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DC128D-8D2F-4608-84A2-821FC92F9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66</Words>
  <Characters>721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8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Anonymous</dc:creator>
  <cp:lastModifiedBy>Prem Chahal</cp:lastModifiedBy>
  <cp:revision>5</cp:revision>
  <dcterms:created xsi:type="dcterms:W3CDTF">2025-11-25T22:16:00Z</dcterms:created>
  <dcterms:modified xsi:type="dcterms:W3CDTF">2025-11-30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